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5601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20de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9ecd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